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5330840F" w:rsidR="0051672D" w:rsidRPr="00883277" w:rsidRDefault="009A0CBF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>
        <w:rPr>
          <w:sz w:val="26"/>
          <w:szCs w:val="26"/>
        </w:rPr>
        <w:t>Pārskats par koģenerācijas stacijas darbību” (2-koģenerācija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A3159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A3159D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2EEA6DE5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123776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9A0CBF" w:rsidRPr="00A46D52">
        <w:rPr>
          <w:szCs w:val="20"/>
        </w:rPr>
        <w:t>20. punktā (Enerģētikas statistika)</w:t>
      </w:r>
      <w:r w:rsidR="009A0CBF">
        <w:rPr>
          <w:szCs w:val="20"/>
        </w:rPr>
        <w:t>.</w:t>
      </w:r>
    </w:p>
    <w:p w14:paraId="46ED1384" w14:textId="73BC03EC" w:rsidR="009A0CBF" w:rsidRDefault="00CD1A12" w:rsidP="009A0CBF">
      <w:r w:rsidRPr="00CE2412">
        <w:t>Ikviena</w:t>
      </w:r>
      <w:r>
        <w:t xml:space="preserve"> uzņēmuma dati</w:t>
      </w:r>
      <w:r w:rsidR="009A0CBF">
        <w:rPr>
          <w:rFonts w:cs="Times New Roman"/>
          <w:bCs/>
          <w:color w:val="000000"/>
        </w:rPr>
        <w:t xml:space="preserve"> sniedz būtisku ieguldījumu </w:t>
      </w:r>
      <w:r w:rsidR="009A0CBF">
        <w:rPr>
          <w:rFonts w:cs="Times New Roman"/>
        </w:rPr>
        <w:t xml:space="preserve">informācijas sagatavošanā ikmēneša statistikā </w:t>
      </w:r>
      <w:r w:rsidR="009A0CBF">
        <w:t>par saražoto elektroenerģiju un siltumenerģiju koģenerācij</w:t>
      </w:r>
      <w:r w:rsidR="00AC27D0">
        <w:t>as</w:t>
      </w:r>
      <w:r w:rsidR="009A0CBF">
        <w:t xml:space="preserve"> stacijās, kā arī patērētajiem energoresursiem tās ražošanai valstī. Iegūtā informācija sniedz iespēju operatīvi novērtēt dažādu notiekošo procesu ietekmi uz elektroenerģijas ražošanu, patēriņu un izlietotiem energoresursiem tās ražošanai gan nacionālā, gan starptautiskā līmenī. </w:t>
      </w:r>
    </w:p>
    <w:p w14:paraId="10129AB4" w14:textId="77777777" w:rsidR="009A0CBF" w:rsidRDefault="009A0CBF" w:rsidP="009A0CBF">
      <w:r>
        <w:t xml:space="preserve">Kopsavilkuma datus izmanto dažādas institūcijas, starptautiskās organizācijas un citi datu lietotāji enerģētikas statistikas analīzei, salīdzināšanai, indikatoru aprēķināšanai, statistisko </w:t>
      </w:r>
      <w:r w:rsidRPr="009A0CBF">
        <w:t>ziņojumu un preses ziņojumu sagatavošanai, prognožu izstrādei, kā arī citiem mērķiem. Piemēram, Eiropas Komisija, Eiropas Savienības Statistikas birojs (Eurostat) un Starptautiskā Enerģētikas aģentūra (IEA) savās tīmekļa vietnēs publicē ikmēneša un/vai ceturkšņa statistiskas pārskatus un preses ziņojumus, balstoties</w:t>
      </w:r>
      <w:r>
        <w:t xml:space="preserve"> uz oficiāli pieejamiem dalībvalstu elektroenerģijas statistikas datiem mēneša griezumā.</w:t>
      </w:r>
    </w:p>
    <w:p w14:paraId="34C5A683" w14:textId="77777777" w:rsidR="009A0CBF" w:rsidRDefault="009A0CBF" w:rsidP="009A0CBF">
      <w:r>
        <w:lastRenderedPageBreak/>
        <w:t>Kopsavilkuma datus izmanto arī:</w:t>
      </w:r>
    </w:p>
    <w:p w14:paraId="1D91AF22" w14:textId="77777777" w:rsidR="009A0CBF" w:rsidRDefault="009A0CBF" w:rsidP="009A0CBF">
      <w:pPr>
        <w:pStyle w:val="NoSpacing"/>
      </w:pPr>
      <w:r>
        <w:t>vides ekonomisko kontu izstrādei;</w:t>
      </w:r>
    </w:p>
    <w:p w14:paraId="78F86006" w14:textId="04936BAC" w:rsidR="009A0CBF" w:rsidRDefault="009A0CBF" w:rsidP="009A0CBF">
      <w:pPr>
        <w:pStyle w:val="NoSpacing"/>
      </w:pPr>
      <w:r>
        <w:t>enerģētikas indikatoru noteikšanai, piemēram, no atjaunīgiem energoresursiem saražotās elektroenerģijas īpatsvars, vietējās ģenerācijas īpatsvars elektroenerģijas patēriņā u.c.;</w:t>
      </w:r>
    </w:p>
    <w:p w14:paraId="6B88BA9E" w14:textId="77777777" w:rsidR="009A0CBF" w:rsidRDefault="009A0CBF" w:rsidP="009A0CBF">
      <w:pPr>
        <w:pStyle w:val="NoSpacing"/>
      </w:pPr>
      <w:r>
        <w:t>agrīnām CO</w:t>
      </w:r>
      <w:r>
        <w:rPr>
          <w:vertAlign w:val="subscript"/>
        </w:rPr>
        <w:t>2</w:t>
      </w:r>
      <w:r>
        <w:t xml:space="preserve"> emisiju aplēsēm;</w:t>
      </w:r>
      <w:bookmarkStart w:id="2" w:name="Tiesiskais_pamatojums"/>
      <w:bookmarkStart w:id="3" w:name="_bookmark1"/>
      <w:bookmarkEnd w:id="2"/>
      <w:bookmarkEnd w:id="3"/>
    </w:p>
    <w:p w14:paraId="72A32E49" w14:textId="776C23B9" w:rsidR="00381049" w:rsidRDefault="009A0CBF" w:rsidP="009A0CBF">
      <w:pPr>
        <w:pStyle w:val="NoSpacing"/>
        <w:rPr>
          <w:bCs/>
          <w:color w:val="000000"/>
        </w:rPr>
      </w:pPr>
      <w:r>
        <w:t>dažādos</w:t>
      </w:r>
      <w:r>
        <w:rPr>
          <w:spacing w:val="1"/>
        </w:rPr>
        <w:t xml:space="preserve"> </w:t>
      </w:r>
      <w:r>
        <w:t>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4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4"/>
    </w:p>
    <w:p w14:paraId="5DCFCEB5" w14:textId="4CA49C7B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9A0CBF">
        <w:t>o</w:t>
      </w:r>
      <w:r w:rsidRPr="00C13E38">
        <w:t xml:space="preserve"> </w:t>
      </w:r>
      <w:r w:rsidR="00322F85" w:rsidRPr="00C13E38">
        <w:t>tiesību aktu:</w:t>
      </w:r>
    </w:p>
    <w:bookmarkStart w:id="5" w:name="_Hlk71359506"/>
    <w:bookmarkStart w:id="6" w:name="_Hlk71359656"/>
    <w:p w14:paraId="276BD1E0" w14:textId="1D896D69" w:rsidR="00156802" w:rsidRDefault="009A0CBF" w:rsidP="008A2572">
      <w:pPr>
        <w:pStyle w:val="NoSpacing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08R1099&amp;qid=1621840254295" </w:instrText>
      </w:r>
      <w:r>
        <w:fldChar w:fldCharType="separate"/>
      </w:r>
      <w:r w:rsidRPr="009A0CBF">
        <w:rPr>
          <w:rStyle w:val="Hyperlink"/>
        </w:rPr>
        <w:t>Eiropas Parlamenta un Padomes 2008. gada 22. oktobra Regul</w:t>
      </w:r>
      <w:r w:rsidR="00DE4953">
        <w:rPr>
          <w:rStyle w:val="Hyperlink"/>
        </w:rPr>
        <w:t>u</w:t>
      </w:r>
      <w:r w:rsidRPr="009A0CBF">
        <w:rPr>
          <w:rStyle w:val="Hyperlink"/>
        </w:rPr>
        <w:t xml:space="preserve"> (EK) Nr. 1099/2008</w:t>
      </w:r>
      <w:r>
        <w:fldChar w:fldCharType="end"/>
      </w:r>
      <w:r>
        <w:t xml:space="preserve"> par enerģētikas statistiku (Dokuments attiecas uz EEZ)</w:t>
      </w:r>
      <w:bookmarkEnd w:id="5"/>
      <w:r>
        <w:t>.</w:t>
      </w:r>
      <w:bookmarkEnd w:id="6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7" w:name="_Toc70071549"/>
      <w:r>
        <w:t>Kur ir noteikts p</w:t>
      </w:r>
      <w:r w:rsidR="00E47D56" w:rsidRPr="00F37885">
        <w:t>ienākums iesniegt datus</w:t>
      </w:r>
      <w:r>
        <w:t>?</w:t>
      </w:r>
      <w:bookmarkEnd w:id="7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8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8"/>
    </w:p>
    <w:p w14:paraId="584FBD34" w14:textId="078A915A" w:rsidR="00381049" w:rsidRDefault="009A0CBF" w:rsidP="00CF0D9F">
      <w:r>
        <w:rPr>
          <w:szCs w:val="20"/>
        </w:rPr>
        <w:t>Administratīvie dati pieejami par elektrostaciju kopējo elektroenerģijas izstrādi, neto patērēto elektroenerģijas apjomu un elektroenerģijas importa saldo (imports-eksports)</w:t>
      </w:r>
      <w:r>
        <w:rPr>
          <w:rFonts w:cs="Open Sans"/>
          <w:szCs w:val="20"/>
        </w:rPr>
        <w:t>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9" w:name="_Toc70071551"/>
      <w:r>
        <w:t>Kam ir jāiesniedz dati?</w:t>
      </w:r>
      <w:bookmarkEnd w:id="9"/>
    </w:p>
    <w:p w14:paraId="71539DD3" w14:textId="4B419C00" w:rsidR="00D20956" w:rsidRPr="00F33D0A" w:rsidRDefault="009A0CBF" w:rsidP="00CF0D9F">
      <w:bookmarkStart w:id="10" w:name="_Hlk55245188"/>
      <w:r>
        <w:t>Apsekojumā</w:t>
      </w:r>
      <w:r>
        <w:rPr>
          <w:spacing w:val="-5"/>
        </w:rPr>
        <w:t xml:space="preserve"> </w:t>
      </w:r>
      <w:r>
        <w:t>iekļauj uzņēmumus, kas nodarbojas ar enerģijas ražošanu koģenerācijas stacijās</w:t>
      </w:r>
      <w:bookmarkEnd w:id="10"/>
      <w:r>
        <w:t>.</w:t>
      </w:r>
    </w:p>
    <w:p w14:paraId="5B999025" w14:textId="77777777" w:rsidR="00472A44" w:rsidRDefault="00F33D0A" w:rsidP="004652B7">
      <w:r w:rsidRPr="00F26E12">
        <w:t>Izlases</w:t>
      </w:r>
      <w:r w:rsidRPr="009E389F">
        <w:t xml:space="preserve"> izveidošanas </w:t>
      </w:r>
      <w:r>
        <w:t>standarts</w:t>
      </w:r>
      <w:r w:rsidRPr="009E389F">
        <w:t>:</w:t>
      </w:r>
      <w:bookmarkStart w:id="11" w:name="_Hlk72934200"/>
    </w:p>
    <w:p w14:paraId="60F4269A" w14:textId="6D8DF8B5" w:rsidR="00F33D0A" w:rsidRDefault="00A3159D" w:rsidP="00472A44">
      <w:pPr>
        <w:pStyle w:val="NoSpacing"/>
      </w:pPr>
      <w:hyperlink r:id="rId9" w:history="1">
        <w:r w:rsidR="00AC27D0" w:rsidRPr="009A0CBF">
          <w:rPr>
            <w:rStyle w:val="Hyperlink"/>
          </w:rPr>
          <w:t>Eiropas Parlamenta un Padomes 2008. gada 22.</w:t>
        </w:r>
        <w:r w:rsidR="00F26E12">
          <w:rPr>
            <w:rStyle w:val="Hyperlink"/>
          </w:rPr>
          <w:t> </w:t>
        </w:r>
        <w:r w:rsidR="00AC27D0" w:rsidRPr="009A0CBF">
          <w:rPr>
            <w:rStyle w:val="Hyperlink"/>
          </w:rPr>
          <w:t>oktobra Regula</w:t>
        </w:r>
        <w:r w:rsidR="00F26E12">
          <w:rPr>
            <w:rStyle w:val="Hyperlink"/>
          </w:rPr>
          <w:t>s</w:t>
        </w:r>
        <w:r w:rsidR="00AC27D0" w:rsidRPr="009A0CBF">
          <w:rPr>
            <w:rStyle w:val="Hyperlink"/>
          </w:rPr>
          <w:t xml:space="preserve"> (EK) Nr. 1099/2008</w:t>
        </w:r>
      </w:hyperlink>
      <w:r w:rsidR="00AC27D0">
        <w:t xml:space="preserve"> par enerģētikas statistiku (Dokuments attiecas uz EEZ)</w:t>
      </w:r>
      <w:r w:rsidR="00530289">
        <w:t xml:space="preserve"> 3.</w:t>
      </w:r>
      <w:r w:rsidR="00F65B64">
        <w:t> </w:t>
      </w:r>
      <w:r w:rsidR="00530289">
        <w:t>pants un</w:t>
      </w:r>
      <w:r w:rsidR="00AC27D0">
        <w:t xml:space="preserve"> </w:t>
      </w:r>
      <w:r w:rsidR="007E2B75">
        <w:t>C</w:t>
      </w:r>
      <w:r w:rsidR="00472A44">
        <w:t> </w:t>
      </w:r>
      <w:r w:rsidR="00AC27D0">
        <w:t>pielikums</w:t>
      </w:r>
      <w:r w:rsidR="00472A44">
        <w:t>;</w:t>
      </w:r>
    </w:p>
    <w:p w14:paraId="24058FAE" w14:textId="4BC50A13" w:rsidR="00472A44" w:rsidRPr="00C13E38" w:rsidRDefault="00A3159D" w:rsidP="00472A44">
      <w:pPr>
        <w:pStyle w:val="NoSpacing"/>
      </w:pPr>
      <w:hyperlink r:id="rId10" w:history="1">
        <w:r w:rsidR="00E74E59" w:rsidRPr="00A611D9">
          <w:rPr>
            <w:rStyle w:val="Hyperlink"/>
          </w:rPr>
          <w:t>Ministru kabineta 2016. gada 20. decembra noteikumi Nr. 812</w:t>
        </w:r>
      </w:hyperlink>
      <w:r w:rsidR="00E74E59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2" w:name="_Toc70071552"/>
      <w:bookmarkEnd w:id="11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2"/>
    </w:p>
    <w:bookmarkStart w:id="13" w:name="_Toc40698654"/>
    <w:p w14:paraId="5234C707" w14:textId="418DD526" w:rsidR="009A0CBF" w:rsidRDefault="003F08F0" w:rsidP="009A0CBF">
      <w:pPr>
        <w:pStyle w:val="NoSpacing"/>
        <w:rPr>
          <w:u w:val="single"/>
          <w:bdr w:val="none" w:sz="0" w:space="0" w:color="auto" w:frame="1"/>
          <w:shd w:val="clear" w:color="auto" w:fill="FFFFFF"/>
        </w:rPr>
      </w:pPr>
      <w:r>
        <w:fldChar w:fldCharType="begin"/>
      </w:r>
      <w:r>
        <w:instrText>HYPERLINK "https://stat.gov.lv/lv/lv/statistikas-temas/noz/energetika/tabulas/enb010m-elektroenergijas-razosana-imports-eksports-un?themeCode=EN"</w:instrText>
      </w:r>
      <w:r>
        <w:fldChar w:fldCharType="separate"/>
      </w:r>
      <w:r w:rsidR="009A0CBF" w:rsidRPr="003F08F0">
        <w:rPr>
          <w:rStyle w:val="Hyperlink"/>
        </w:rPr>
        <w:t>Oficiālās statistikas portālā</w:t>
      </w:r>
      <w:r>
        <w:fldChar w:fldCharType="end"/>
      </w:r>
    </w:p>
    <w:p w14:paraId="438F1029" w14:textId="71B491FD" w:rsidR="00381049" w:rsidRPr="00F914B8" w:rsidRDefault="009A0CBF" w:rsidP="009A0CBF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>
        <w:t xml:space="preserve"> </w:t>
      </w:r>
      <w:hyperlink r:id="rId11" w:history="1">
        <w:r w:rsidRPr="009A0CBF">
          <w:rPr>
            <w:rStyle w:val="Hyperlink"/>
            <w:szCs w:val="20"/>
          </w:rPr>
          <w:t>datubāzē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4" w:name="_Toc70071553"/>
      <w:r>
        <w:lastRenderedPageBreak/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3"/>
      <w:r>
        <w:t>?</w:t>
      </w:r>
      <w:bookmarkEnd w:id="14"/>
    </w:p>
    <w:p w14:paraId="4A9EC67B" w14:textId="77777777" w:rsidR="009A0CBF" w:rsidRDefault="009A0CBF" w:rsidP="009A0CBF">
      <w:pPr>
        <w:pStyle w:val="NoSpacing"/>
        <w:rPr>
          <w:bCs/>
          <w:szCs w:val="20"/>
        </w:rPr>
      </w:pPr>
      <w:r>
        <w:rPr>
          <w:bCs/>
          <w:szCs w:val="20"/>
        </w:rPr>
        <w:t>Ekonomikas ministrija</w:t>
      </w:r>
      <w:r>
        <w:rPr>
          <w:szCs w:val="20"/>
        </w:rPr>
        <w:t>: Nacionālais enerģētikas un klimata plāns (</w:t>
      </w:r>
      <w:hyperlink r:id="rId12" w:history="1">
        <w:r>
          <w:rPr>
            <w:rStyle w:val="Hyperlink"/>
            <w:szCs w:val="20"/>
          </w:rPr>
          <w:t>NEKP</w:t>
        </w:r>
      </w:hyperlink>
      <w:r>
        <w:rPr>
          <w:szCs w:val="20"/>
        </w:rPr>
        <w:t>)</w:t>
      </w:r>
    </w:p>
    <w:p w14:paraId="48312F2E" w14:textId="77777777" w:rsidR="009A0CBF" w:rsidRDefault="009A0CBF" w:rsidP="009A0CBF">
      <w:pPr>
        <w:pStyle w:val="NoSpacing"/>
        <w:rPr>
          <w:bCs/>
          <w:szCs w:val="20"/>
        </w:rPr>
      </w:pPr>
      <w:r>
        <w:rPr>
          <w:bCs/>
          <w:szCs w:val="20"/>
        </w:rPr>
        <w:t>Starptautiskā Enerģētikas</w:t>
      </w:r>
      <w:r>
        <w:rPr>
          <w:bCs/>
          <w:spacing w:val="-9"/>
          <w:szCs w:val="20"/>
        </w:rPr>
        <w:t xml:space="preserve"> </w:t>
      </w:r>
      <w:r>
        <w:rPr>
          <w:bCs/>
          <w:szCs w:val="20"/>
        </w:rPr>
        <w:t>aģentūra</w:t>
      </w:r>
      <w:r>
        <w:rPr>
          <w:szCs w:val="20"/>
        </w:rPr>
        <w:t xml:space="preserve"> (</w:t>
      </w:r>
      <w:hyperlink r:id="rId13" w:history="1">
        <w:r>
          <w:rPr>
            <w:rStyle w:val="Hyperlink"/>
            <w:szCs w:val="20"/>
          </w:rPr>
          <w:t>IEA</w:t>
        </w:r>
      </w:hyperlink>
      <w:r>
        <w:rPr>
          <w:szCs w:val="20"/>
        </w:rPr>
        <w:t>)</w:t>
      </w:r>
    </w:p>
    <w:p w14:paraId="21EBD107" w14:textId="77777777" w:rsidR="009A0CBF" w:rsidRDefault="009A0CBF" w:rsidP="009A0CBF">
      <w:pPr>
        <w:pStyle w:val="NoSpacing"/>
        <w:rPr>
          <w:bCs/>
          <w:color w:val="0000FF"/>
          <w:szCs w:val="20"/>
        </w:rPr>
      </w:pPr>
      <w:r>
        <w:rPr>
          <w:szCs w:val="20"/>
        </w:rPr>
        <w:t>Starptautiskā Atjaunojamo energoresursu</w:t>
      </w:r>
      <w:r>
        <w:rPr>
          <w:spacing w:val="-13"/>
          <w:szCs w:val="20"/>
        </w:rPr>
        <w:t xml:space="preserve"> </w:t>
      </w:r>
      <w:r>
        <w:rPr>
          <w:szCs w:val="20"/>
        </w:rPr>
        <w:t xml:space="preserve">aģentūra) </w:t>
      </w:r>
      <w:r w:rsidRPr="009A0CBF">
        <w:rPr>
          <w:bCs/>
          <w:szCs w:val="20"/>
        </w:rPr>
        <w:t>(</w:t>
      </w:r>
      <w:hyperlink r:id="rId14" w:history="1">
        <w:r>
          <w:rPr>
            <w:rStyle w:val="Hyperlink"/>
            <w:bCs/>
            <w:szCs w:val="20"/>
          </w:rPr>
          <w:t>IRENA</w:t>
        </w:r>
      </w:hyperlink>
      <w:r w:rsidRPr="009A0CBF">
        <w:rPr>
          <w:bCs/>
          <w:szCs w:val="20"/>
        </w:rPr>
        <w:t>)</w:t>
      </w:r>
    </w:p>
    <w:p w14:paraId="6EBEC0CC" w14:textId="77777777" w:rsidR="009A0CBF" w:rsidRDefault="00A3159D" w:rsidP="009A0CBF">
      <w:pPr>
        <w:pStyle w:val="NoSpacing"/>
        <w:rPr>
          <w:rStyle w:val="Hyperlink"/>
        </w:rPr>
      </w:pPr>
      <w:hyperlink r:id="rId15" w:history="1">
        <w:r w:rsidR="009A0CBF">
          <w:rPr>
            <w:rStyle w:val="Hyperlink"/>
            <w:szCs w:val="20"/>
          </w:rPr>
          <w:t>Eiropas Komisij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79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B8E4FE6"/>
    <w:multiLevelType w:val="hybridMultilevel"/>
    <w:tmpl w:val="ED509882"/>
    <w:lvl w:ilvl="0" w:tplc="FDA899F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918AC8C0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80C188F"/>
    <w:multiLevelType w:val="hybridMultilevel"/>
    <w:tmpl w:val="B4549D7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259A6"/>
    <w:multiLevelType w:val="hybridMultilevel"/>
    <w:tmpl w:val="E58A8530"/>
    <w:lvl w:ilvl="0" w:tplc="AE1CD36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685745550">
    <w:abstractNumId w:val="15"/>
  </w:num>
  <w:num w:numId="2" w16cid:durableId="1550802144">
    <w:abstractNumId w:val="29"/>
  </w:num>
  <w:num w:numId="3" w16cid:durableId="1722482988">
    <w:abstractNumId w:val="19"/>
  </w:num>
  <w:num w:numId="4" w16cid:durableId="1957829613">
    <w:abstractNumId w:val="20"/>
  </w:num>
  <w:num w:numId="5" w16cid:durableId="601257660">
    <w:abstractNumId w:val="30"/>
  </w:num>
  <w:num w:numId="6" w16cid:durableId="458836890">
    <w:abstractNumId w:val="28"/>
  </w:num>
  <w:num w:numId="7" w16cid:durableId="799223862">
    <w:abstractNumId w:val="15"/>
  </w:num>
  <w:num w:numId="8" w16cid:durableId="915745678">
    <w:abstractNumId w:val="15"/>
  </w:num>
  <w:num w:numId="9" w16cid:durableId="1743018415">
    <w:abstractNumId w:val="15"/>
  </w:num>
  <w:num w:numId="10" w16cid:durableId="874273427">
    <w:abstractNumId w:val="15"/>
  </w:num>
  <w:num w:numId="11" w16cid:durableId="2001692142">
    <w:abstractNumId w:val="0"/>
  </w:num>
  <w:num w:numId="12" w16cid:durableId="1943144483">
    <w:abstractNumId w:val="19"/>
  </w:num>
  <w:num w:numId="13" w16cid:durableId="813177367">
    <w:abstractNumId w:val="10"/>
  </w:num>
  <w:num w:numId="14" w16cid:durableId="883908733">
    <w:abstractNumId w:val="4"/>
  </w:num>
  <w:num w:numId="15" w16cid:durableId="1220363727">
    <w:abstractNumId w:val="17"/>
  </w:num>
  <w:num w:numId="16" w16cid:durableId="782656028">
    <w:abstractNumId w:val="2"/>
  </w:num>
  <w:num w:numId="17" w16cid:durableId="15935694">
    <w:abstractNumId w:val="20"/>
  </w:num>
  <w:num w:numId="18" w16cid:durableId="882525838">
    <w:abstractNumId w:val="20"/>
  </w:num>
  <w:num w:numId="19" w16cid:durableId="1513954708">
    <w:abstractNumId w:val="8"/>
  </w:num>
  <w:num w:numId="20" w16cid:durableId="1327829881">
    <w:abstractNumId w:val="31"/>
  </w:num>
  <w:num w:numId="21" w16cid:durableId="33972504">
    <w:abstractNumId w:val="9"/>
  </w:num>
  <w:num w:numId="22" w16cid:durableId="804464808">
    <w:abstractNumId w:val="21"/>
  </w:num>
  <w:num w:numId="23" w16cid:durableId="260380788">
    <w:abstractNumId w:val="3"/>
  </w:num>
  <w:num w:numId="24" w16cid:durableId="1002701331">
    <w:abstractNumId w:val="6"/>
  </w:num>
  <w:num w:numId="25" w16cid:durableId="718748926">
    <w:abstractNumId w:val="1"/>
  </w:num>
  <w:num w:numId="26" w16cid:durableId="177043056">
    <w:abstractNumId w:val="26"/>
  </w:num>
  <w:num w:numId="27" w16cid:durableId="1381781380">
    <w:abstractNumId w:val="16"/>
  </w:num>
  <w:num w:numId="28" w16cid:durableId="457526214">
    <w:abstractNumId w:val="5"/>
  </w:num>
  <w:num w:numId="29" w16cid:durableId="619721737">
    <w:abstractNumId w:val="14"/>
  </w:num>
  <w:num w:numId="30" w16cid:durableId="954485317">
    <w:abstractNumId w:val="22"/>
  </w:num>
  <w:num w:numId="31" w16cid:durableId="751854626">
    <w:abstractNumId w:val="24"/>
  </w:num>
  <w:num w:numId="32" w16cid:durableId="533883501">
    <w:abstractNumId w:val="13"/>
  </w:num>
  <w:num w:numId="33" w16cid:durableId="968557746">
    <w:abstractNumId w:val="27"/>
  </w:num>
  <w:num w:numId="34" w16cid:durableId="1197737568">
    <w:abstractNumId w:val="18"/>
  </w:num>
  <w:num w:numId="35" w16cid:durableId="1858470521">
    <w:abstractNumId w:val="11"/>
  </w:num>
  <w:num w:numId="36" w16cid:durableId="2036541659">
    <w:abstractNumId w:val="12"/>
  </w:num>
  <w:num w:numId="37" w16cid:durableId="2116048553">
    <w:abstractNumId w:val="7"/>
  </w:num>
  <w:num w:numId="38" w16cid:durableId="128208963">
    <w:abstractNumId w:val="23"/>
  </w:num>
  <w:num w:numId="39" w16cid:durableId="394548478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776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D5721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27CA"/>
    <w:rsid w:val="003B371D"/>
    <w:rsid w:val="003B67AC"/>
    <w:rsid w:val="003C75AA"/>
    <w:rsid w:val="003D3C83"/>
    <w:rsid w:val="003D4A22"/>
    <w:rsid w:val="003E60C7"/>
    <w:rsid w:val="003E711F"/>
    <w:rsid w:val="003F08F0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A44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26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0289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87376"/>
    <w:rsid w:val="007A0B59"/>
    <w:rsid w:val="007A7B79"/>
    <w:rsid w:val="007B0817"/>
    <w:rsid w:val="007D0A4D"/>
    <w:rsid w:val="007D427A"/>
    <w:rsid w:val="007D471B"/>
    <w:rsid w:val="007E2B75"/>
    <w:rsid w:val="007E70AF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0CBF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159D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27D0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66A09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1A12"/>
    <w:rsid w:val="00CD6491"/>
    <w:rsid w:val="00CE2412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4953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4E59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A4B"/>
    <w:rsid w:val="00EC3C96"/>
    <w:rsid w:val="00EC3CE4"/>
    <w:rsid w:val="00ED4B7D"/>
    <w:rsid w:val="00F03204"/>
    <w:rsid w:val="00F07747"/>
    <w:rsid w:val="00F07BA1"/>
    <w:rsid w:val="00F12A5E"/>
    <w:rsid w:val="00F2551E"/>
    <w:rsid w:val="00F25C60"/>
    <w:rsid w:val="00F26E12"/>
    <w:rsid w:val="00F33D0A"/>
    <w:rsid w:val="00F34984"/>
    <w:rsid w:val="00F37885"/>
    <w:rsid w:val="00F4236B"/>
    <w:rsid w:val="00F561D5"/>
    <w:rsid w:val="00F56992"/>
    <w:rsid w:val="00F65B64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9A0CBF"/>
    <w:pPr>
      <w:widowControl w:val="0"/>
      <w:autoSpaceDE w:val="0"/>
      <w:autoSpaceDN w:val="0"/>
      <w:spacing w:line="240" w:lineRule="auto"/>
    </w:pPr>
    <w:rPr>
      <w:rFonts w:eastAsia="Verdana" w:cs="Verdana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9A0CBF"/>
    <w:rPr>
      <w:rFonts w:ascii="Verdana" w:eastAsia="Verdana" w:hAnsi="Verdana" w:cs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6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www.iea.org/areas-of-work/data-and-statistic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m.gov.lv/lv/nozares_politika/nacionalais_energetikas_un_klimata_plans/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web/products-datasets/-/nrg_105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nergy/data-analysis_en?redir=1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40254295" TargetMode="External"/><Relationship Id="rId14" Type="http://schemas.openxmlformats.org/officeDocument/2006/relationships/hyperlink" Target="https://www.irena.org/Statistic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88</Words>
  <Characters>2559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8</cp:revision>
  <cp:lastPrinted>2023-03-16T13:21:00Z</cp:lastPrinted>
  <dcterms:created xsi:type="dcterms:W3CDTF">2021-06-22T04:38:00Z</dcterms:created>
  <dcterms:modified xsi:type="dcterms:W3CDTF">2024-11-29T12:49:00Z</dcterms:modified>
</cp:coreProperties>
</file>